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Kingdo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nited Kingdom received a score of 86.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nited Kingdom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Kingdom received a score of</w:t>
      </w:r>
      <w:r>
        <w:t xml:space="preserve"> </w:t>
      </w:r>
      <w:r>
        <w:rPr>
          <w:bCs/>
          <w:b/>
        </w:rPr>
        <w:t xml:space="preserve">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nited Kingdom received a score of 85.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nited Kingdom received a score of 69.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nited Kingdom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nited Kingdom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nited Kingdom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nited Kingdom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nited Kingdom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nited Kingdom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nited Kingdom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nited Kingdom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nited Kingdom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nited Kingdom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nited Kingdo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nited Kingdom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nited Kingdom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United%20Kingdom%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United%20Kingdom%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United%20Kingdom%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United%20Kingdom%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United%20Kingdom%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United%20Kingdom%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United%20Kingdom%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United%20Kingdom%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United%20Kingdom%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United%20Kingdom%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United%20Kingdom%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United%20Kingdom%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United%20Kingdom%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United%20Kingdom%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United%20Kingdom%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United%20Kingdom%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United%20Kingdom%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 1974, 1979,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5, 2016,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 1977, 1979, 1981, 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7:38Z</dcterms:created>
  <dcterms:modified xsi:type="dcterms:W3CDTF">2024-03-19T21: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nited Kingdom Country Report</vt:lpwstr>
  </property>
</Properties>
</file>